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1F4739" w14:textId="77777777" w:rsidR="00A05F12" w:rsidRDefault="006A5BFA">
      <w:pPr>
        <w:pStyle w:val="Heading1"/>
        <w:jc w:val="center"/>
      </w:pPr>
      <w:bookmarkStart w:id="0" w:name="_GoBack"/>
      <w:bookmarkEnd w:id="0"/>
      <w:r>
        <w:t>Lab: Regular Expressions</w:t>
      </w:r>
    </w:p>
    <w:p w14:paraId="4FFC3910" w14:textId="30B28945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hyperlink r:id="rId8">
        <w:r w:rsidRPr="00712C99">
          <w:rPr>
            <w:rStyle w:val="InternetLink"/>
            <w:lang w:val="bg-BG"/>
          </w:rPr>
          <w:t>Python Fundamentals Course @SoftUni</w:t>
        </w:r>
      </w:hyperlink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hyperlink r:id="rId9">
        <w:r w:rsidR="007F2D0D">
          <w:rPr>
            <w:rStyle w:val="InternetLink"/>
            <w:lang w:val="bg-BG"/>
          </w:rPr>
          <w:t>https://judge.softuni.org/Contests/1742</w:t>
        </w:r>
      </w:hyperlink>
      <w:r w:rsidR="00712C99">
        <w:rPr>
          <w:rStyle w:val="InternetLink"/>
        </w:rPr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10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of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RegEx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 Peter smith peter Smith PEter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>h Peter SmIth</w:t>
            </w:r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r>
        <w:rPr>
          <w:rFonts w:ascii="Consolas" w:hAnsi="Consolas"/>
          <w:b/>
        </w:rPr>
        <w:t>findall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PEter Smith, Peter SmIth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59FCEC8A" w14:textId="77777777" w:rsidR="00A05F12" w:rsidRDefault="006A5BFA">
      <w:pPr>
        <w:rPr>
          <w:lang w:val="bg-BG"/>
        </w:rPr>
      </w:pPr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RegEx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>You can use the following table of values to test your RegEx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4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4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205F4F57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r w:rsidRPr="00E00037">
        <w:rPr>
          <w:rFonts w:ascii="Consolas" w:hAnsi="Consolas"/>
          <w:b/>
          <w:bCs/>
        </w:rPr>
        <w:t>findall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D67D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A05F12" w14:paraId="460AB548" w14:textId="77777777">
        <w:tc>
          <w:tcPr>
            <w:tcW w:w="10344" w:type="dxa"/>
            <w:shd w:val="clear" w:color="auto" w:fill="D9D9D9" w:themeFill="background1" w:themeFillShade="D9"/>
          </w:tcPr>
          <w:p w14:paraId="61C462AF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535659E" w14:textId="77777777">
        <w:tc>
          <w:tcPr>
            <w:tcW w:w="10344" w:type="dxa"/>
            <w:shd w:val="clear" w:color="auto" w:fill="auto"/>
          </w:tcPr>
          <w:p w14:paraId="23D95F9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A05F12" w14:paraId="2509DDFC" w14:textId="77777777">
        <w:tc>
          <w:tcPr>
            <w:tcW w:w="10344" w:type="dxa"/>
            <w:shd w:val="clear" w:color="auto" w:fill="D9D9D9" w:themeFill="background1" w:themeFillShade="D9"/>
          </w:tcPr>
          <w:p w14:paraId="4C8853F6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3B58E7D1" w14:textId="77777777">
        <w:tc>
          <w:tcPr>
            <w:tcW w:w="10344" w:type="dxa"/>
            <w:shd w:val="clear" w:color="auto" w:fill="auto"/>
          </w:tcPr>
          <w:p w14:paraId="0695C951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yyyy</w:t>
      </w:r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RegEx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RegEx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34C565B7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  <w:r w:rsidR="00E00037">
        <w:t>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RegEx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lastRenderedPageBreak/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90879B" w14:textId="77777777" w:rsidR="00D91D55" w:rsidRDefault="00D91D55">
      <w:pPr>
        <w:spacing w:before="0" w:after="0" w:line="240" w:lineRule="auto"/>
      </w:pPr>
      <w:r>
        <w:separator/>
      </w:r>
    </w:p>
  </w:endnote>
  <w:endnote w:type="continuationSeparator" w:id="0">
    <w:p w14:paraId="756AE795" w14:textId="77777777" w:rsidR="00D91D55" w:rsidRDefault="00D91D5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0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0D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FX+Ck/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900D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900DF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1E40D" w14:textId="77777777" w:rsidR="00D91D55" w:rsidRDefault="00D91D55">
      <w:pPr>
        <w:spacing w:before="0" w:after="0" w:line="240" w:lineRule="auto"/>
      </w:pPr>
      <w:r>
        <w:separator/>
      </w:r>
    </w:p>
  </w:footnote>
  <w:footnote w:type="continuationSeparator" w:id="0">
    <w:p w14:paraId="62518946" w14:textId="77777777" w:rsidR="00D91D55" w:rsidRDefault="00D91D5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6"/>
  </w:num>
  <w:num w:numId="5">
    <w:abstractNumId w:val="7"/>
  </w:num>
  <w:num w:numId="6">
    <w:abstractNumId w:val="2"/>
  </w:num>
  <w:num w:numId="7">
    <w:abstractNumId w:val="8"/>
  </w:num>
  <w:num w:numId="8">
    <w:abstractNumId w:val="5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D0C0E"/>
    <w:rsid w:val="001900DF"/>
    <w:rsid w:val="00490820"/>
    <w:rsid w:val="004F7BEE"/>
    <w:rsid w:val="005C36FA"/>
    <w:rsid w:val="006317FD"/>
    <w:rsid w:val="006640AF"/>
    <w:rsid w:val="006903FD"/>
    <w:rsid w:val="006A5BFA"/>
    <w:rsid w:val="006E4011"/>
    <w:rsid w:val="00712C99"/>
    <w:rsid w:val="007138AD"/>
    <w:rsid w:val="007B027C"/>
    <w:rsid w:val="007F2D0D"/>
    <w:rsid w:val="008A5E0A"/>
    <w:rsid w:val="00972F73"/>
    <w:rsid w:val="009B0972"/>
    <w:rsid w:val="009E3957"/>
    <w:rsid w:val="00A05F12"/>
    <w:rsid w:val="00A13975"/>
    <w:rsid w:val="00AA15AC"/>
    <w:rsid w:val="00AB6819"/>
    <w:rsid w:val="00D040DA"/>
    <w:rsid w:val="00D91D55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3" Type="http://schemas.openxmlformats.org/officeDocument/2006/relationships/image" Target="media/image22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177903-FEE3-4E55-8B95-577A3702A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95</Words>
  <Characters>795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3-31T07:36:00Z</dcterms:created>
  <dcterms:modified xsi:type="dcterms:W3CDTF">2023-03-31T07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